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408501007eb21025e2aff7928255aa7befa5d34"/>
    <w:p>
      <w:pPr>
        <w:pStyle w:val="Heading1"/>
      </w:pPr>
      <w:r>
        <w:t xml:space="preserve">Internship Application Letter: Registered Nurse Internship Opportunity in Amsterdam, Netherlands</w:t>
      </w:r>
    </w:p>
    <w:p>
      <w:pPr>
        <w:pStyle w:val="FirstParagraph"/>
      </w:pPr>
      <w:r>
        <w:t xml:space="preserve">Dear Hiring Manager,</w:t>
      </w:r>
    </w:p>
    <w:p>
      <w:pPr>
        <w:pStyle w:val="BodyText"/>
      </w:pPr>
      <w:r>
        <w:t xml:space="preserve">I am writing to express my profound enthusiasm for the opportunity to undertake an internship as a Registered Nurse at your esteemed healthcare facility in Amsterdam, Netherlands. As a dedicated and culturally adaptable nursing student currently completing my Bachelor of Science in Nursing program at [Your University], I have meticulously prepared myself to contribute meaningfully to the dynamic healthcare environment of the Netherlands. My academic foundation, clinical experiences, and deep admiration for the Dutch model of patient-centered care have solidified my commitment to pursuing this internship opportunity within the vibrant city of Amsterdam.</w:t>
      </w:r>
    </w:p>
    <w:p>
      <w:pPr>
        <w:pStyle w:val="BodyText"/>
      </w:pPr>
      <w:r>
        <w:t xml:space="preserve">The Netherlands is globally recognized for its innovative approach to healthcare delivery, emphasizing holistic well-being, preventive care, and a strong partnership between patients and caregivers. This philosophy resonates deeply with my own nursing ethos. I have spent considerable time researching the Dutch healthcare system—particularly its integration of "zorg" (care) across primary, secondary, and community settings—and am eager to immerse myself in this framework during my internship. Amsterdam, as a cultural crossroads and hub of medical innovation, represents the ideal environment for me to refine my clinical skills while embracing the values that define healthcare in the Netherlands. I am not merely seeking an internship; I aim to become an active participant in advancing patient-centered care within the Netherlands Amsterdam community.</w:t>
      </w:r>
    </w:p>
    <w:p>
      <w:pPr>
        <w:pStyle w:val="BodyText"/>
      </w:pPr>
      <w:r>
        <w:t xml:space="preserve">My academic journey has equipped me with a robust theoretical foundation, including specialized coursework in medical-surgical nursing, psychiatric-mental health, geriatric care, and health informatics. In my recent clinical rotations at [Previous Healthcare Facility], I demonstrated proficiency in essential nursing competencies: patient assessment (including vital signs monitoring and comprehensive history-taking), medication administration (adhering strictly to the "5 Rights"), wound care management, IV therapy initiation, and documentation in electronic health records (EHRs). Crucially, I have actively sought opportunities to practice communication in Dutch. While my English proficiency is advanced for clinical contexts, I am committed to achieving at least A2 level Dutch within six months—a prerequisite for effective patient interaction in the Netherlands—and have enrolled in intensive language courses through [Language School Name] to accelerate this process.</w:t>
      </w:r>
    </w:p>
    <w:p>
      <w:pPr>
        <w:pStyle w:val="BodyText"/>
      </w:pPr>
      <w:r>
        <w:t xml:space="preserve">What truly distinguishes me as a candidate is my unwavering commitment to cultural humility and adaptability—qualities indispensable for a Nurse operating within Amsterdam’s diverse population. I have cared for patients from over 30 ethnic backgrounds during my training, requiring me to navigate language barriers with patience, utilize professional interpreters effectively, and tailor care plans to align with individual cultural beliefs. I understand that in the Netherlands Amsterdam context, this means respecting the autonomy of patients while integrating Dutch healthcare standards such as "Zorg en Welzijn" (Care and Well-being) policies. For instance, during a placement in a multicultural clinic in [City Name], I collaborated with social workers to develop culturally sensitive discharge plans for elderly Turkish and Moroccan patients, significantly improving medication adherence rates by 25%. This experience taught me that compassionate nursing transcends language—it requires active listening, empathy, and respect for the patient’s life context.</w:t>
      </w:r>
    </w:p>
    <w:p>
      <w:pPr>
        <w:pStyle w:val="BodyText"/>
      </w:pPr>
      <w:r>
        <w:t xml:space="preserve">The Netherlands’ emphasis on evidence-based practice and continuous professional development deeply aligns with my career aspirations. I am particularly inspired by the innovative work of institutions like Amsterdam UMC (Academic Medical Center) in integrating digital health tools such as telemonitoring for chronic disease management—a trend I am eager to learn more about during my internship. Furthermore, I have studied the Dutch Nursing Code of Ethics, which prioritizes patient dignity and privacy; I adhere strictly to these principles in all clinical settings. In my current role as a student nurse at [Hospital Name], I volunteered to assist with an EHR optimization project that streamlined documentation processes for the geriatric ward by 20%, showcasing my initiative in supporting system efficiency—a value highly prized in Dutch healthcare administration.</w:t>
      </w:r>
    </w:p>
    <w:p>
      <w:pPr>
        <w:pStyle w:val="BodyText"/>
      </w:pPr>
      <w:r>
        <w:t xml:space="preserve">Amsterdam’s unique urban landscape, characterized by its canals, green spaces like Vondelpark, and cosmopolitan communities (including large expatriate populations), presents an unparalleled setting for learning. I am eager to contribute to a hospital serving this diverse community while also immersing myself in Dutch culture—whether through local healthcare initiatives like the "Mentorprogramma" for immigrant families or volunteering with organizations such as the Amsterdam Stichting Zorg en Welzijn. As a Nurse-in-training, I recognize that effective care extends beyond clinical skills to understanding the social determinants of health within a city where accessibility and community support are paramount.</w:t>
      </w:r>
    </w:p>
    <w:p>
      <w:pPr>
        <w:pStyle w:val="BodyText"/>
      </w:pPr>
      <w:r>
        <w:t xml:space="preserve">I have attached my resume, academic transcripts, and certification copies for your review. My references—Professors [Name] (Nursing Ethics) and [Name] (Clinical Practice) from [University], as well as my preceptor at [Previous Facility]—are available upon request. I am prepared to relocate immediately to Amsterdam, have secured accommodation in a central location near the hospital, and am fully committed to meeting all Dutch visa requirements for international interns. I understand that the Netherlands requires a valid "MijnOverheid" account and registration with the IND (Immigration and Naturalisation Service), which I will complete promptly.</w:t>
      </w:r>
    </w:p>
    <w:p>
      <w:pPr>
        <w:pStyle w:val="BodyText"/>
      </w:pPr>
      <w:r>
        <w:t xml:space="preserve">Thank you for considering my application as a prospective Nurse intern in Amsterdam, Netherlands. My passion for nurturing health outcomes through compassionate, skilled care aligns perfectly with your institution’s mission. I am confident that my proactive approach, cultural adaptability, and dedication to continuous learning will allow me to make a meaningful contribution during this Internship Application Letter phase of my career. I would welcome the opportunity to discuss how my qualifications meet your needs in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 Amsterdam, Netherlands</dc:title>
  <dc:creator/>
  <dc:language>en</dc:language>
  <cp:keywords/>
  <dcterms:created xsi:type="dcterms:W3CDTF">2025-12-09T11:24:17Z</dcterms:created>
  <dcterms:modified xsi:type="dcterms:W3CDTF">2025-12-09T11:24:17Z</dcterms:modified>
</cp:coreProperties>
</file>

<file path=docProps/custom.xml><?xml version="1.0" encoding="utf-8"?>
<Properties xmlns="http://schemas.openxmlformats.org/officeDocument/2006/custom-properties" xmlns:vt="http://schemas.openxmlformats.org/officeDocument/2006/docPropsVTypes"/>
</file>